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61" w:type="dxa"/>
        <w:tblInd w:w="15" w:type="dxa"/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32"/>
        <w:gridCol w:w="556"/>
        <w:gridCol w:w="275"/>
        <w:gridCol w:w="590"/>
        <w:gridCol w:w="586"/>
        <w:gridCol w:w="550"/>
        <w:gridCol w:w="841"/>
        <w:gridCol w:w="781"/>
        <w:gridCol w:w="464"/>
        <w:gridCol w:w="166"/>
        <w:gridCol w:w="810"/>
        <w:gridCol w:w="583"/>
        <w:gridCol w:w="137"/>
        <w:gridCol w:w="572"/>
        <w:gridCol w:w="1275"/>
        <w:gridCol w:w="261"/>
        <w:gridCol w:w="720"/>
        <w:gridCol w:w="1362"/>
      </w:tblGrid>
      <w:tr w:rsidR="002C1EEF" w:rsidTr="00C4434A">
        <w:trPr>
          <w:trHeight w:val="480"/>
        </w:trPr>
        <w:tc>
          <w:tcPr>
            <w:tcW w:w="10861" w:type="dxa"/>
            <w:gridSpan w:val="1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1EEF" w:rsidRPr="002C5F45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36"/>
                <w:szCs w:val="36"/>
              </w:rPr>
            </w:pPr>
            <w:r w:rsidRPr="002C5F45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臺北市立大安高級工業職業學校</w:t>
            </w:r>
            <w:r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進修</w:t>
            </w:r>
            <w:r w:rsidR="005118E9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部</w:t>
            </w:r>
          </w:p>
        </w:tc>
      </w:tr>
      <w:tr w:rsidR="002C1EEF" w:rsidTr="00C4434A">
        <w:trPr>
          <w:trHeight w:val="435"/>
        </w:trPr>
        <w:tc>
          <w:tcPr>
            <w:tcW w:w="11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right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/>
                <w:color w:val="000000"/>
                <w:u w:val="single"/>
              </w:rPr>
              <w:t>10</w:t>
            </w:r>
            <w:r w:rsidR="005118E9">
              <w:rPr>
                <w:rFonts w:ascii="標楷體" w:eastAsia="標楷體" w:hAnsi="標楷體" w:hint="eastAsia"/>
                <w:color w:val="000000"/>
                <w:u w:val="single"/>
              </w:rPr>
              <w:t>6</w:t>
            </w:r>
          </w:p>
        </w:tc>
        <w:tc>
          <w:tcPr>
            <w:tcW w:w="11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年度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第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 w:cs="新細明體"/>
                <w:color w:val="000000"/>
                <w:u w:val="single"/>
              </w:rPr>
              <w:t>1</w:t>
            </w:r>
          </w:p>
        </w:tc>
        <w:tc>
          <w:tcPr>
            <w:tcW w:w="141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期</w:t>
            </w:r>
          </w:p>
        </w:tc>
        <w:tc>
          <w:tcPr>
            <w:tcW w:w="363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  <w:p w:rsidR="002C1EEF" w:rsidRPr="001E3050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/>
                <w:color w:val="000000"/>
              </w:rPr>
              <w:t>______________________</w:t>
            </w:r>
            <w:r>
              <w:rPr>
                <w:rFonts w:ascii="標楷體" w:eastAsia="標楷體" w:hAnsi="標楷體" w:hint="eastAsia"/>
                <w:color w:val="000000"/>
              </w:rPr>
              <w:t>科</w:t>
            </w:r>
          </w:p>
        </w:tc>
        <w:tc>
          <w:tcPr>
            <w:tcW w:w="20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ind w:firstLineChars="100" w:firstLine="240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活動計畫表</w:t>
            </w:r>
          </w:p>
        </w:tc>
      </w:tr>
      <w:tr w:rsidR="002C1EEF" w:rsidTr="00C4434A">
        <w:trPr>
          <w:trHeight w:val="855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目標</w:t>
            </w:r>
          </w:p>
        </w:tc>
        <w:tc>
          <w:tcPr>
            <w:tcW w:w="9973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C4434A">
        <w:trPr>
          <w:trHeight w:val="750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每週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時數</w:t>
            </w:r>
          </w:p>
        </w:tc>
        <w:tc>
          <w:tcPr>
            <w:tcW w:w="8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材</w:t>
            </w:r>
          </w:p>
        </w:tc>
        <w:tc>
          <w:tcPr>
            <w:tcW w:w="13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出版社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班級</w:t>
            </w:r>
          </w:p>
        </w:tc>
        <w:tc>
          <w:tcPr>
            <w:tcW w:w="18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/>
                <w:color w:val="000000"/>
              </w:rPr>
            </w:pPr>
          </w:p>
          <w:p w:rsidR="002C1EEF" w:rsidRDefault="002C1EEF">
            <w:pPr>
              <w:rPr>
                <w:rFonts w:ascii="標楷體" w:eastAsia="標楷體" w:hAnsi="標楷體"/>
                <w:color w:val="000000"/>
              </w:rPr>
            </w:pPr>
          </w:p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  <w:tc>
          <w:tcPr>
            <w:tcW w:w="9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師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C4434A">
        <w:trPr>
          <w:trHeight w:val="330"/>
        </w:trPr>
        <w:tc>
          <w:tcPr>
            <w:tcW w:w="851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進度及內容</w:t>
            </w: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要求</w:t>
            </w:r>
          </w:p>
        </w:tc>
      </w:tr>
      <w:tr w:rsidR="002C1EEF" w:rsidTr="00C4434A">
        <w:trPr>
          <w:trHeight w:val="660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 w:rsidP="003B17F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proofErr w:type="gramStart"/>
            <w:r>
              <w:rPr>
                <w:rFonts w:ascii="標楷體" w:eastAsia="標楷體" w:hAnsi="標楷體" w:hint="eastAsia"/>
                <w:color w:val="000000"/>
              </w:rPr>
              <w:t>週</w:t>
            </w:r>
            <w:proofErr w:type="gramEnd"/>
            <w:r>
              <w:rPr>
                <w:rFonts w:ascii="標楷體" w:eastAsia="標楷體" w:hAnsi="標楷體" w:hint="eastAsia"/>
                <w:color w:val="000000"/>
              </w:rPr>
              <w:t>次</w:t>
            </w:r>
          </w:p>
        </w:tc>
        <w:tc>
          <w:tcPr>
            <w:tcW w:w="142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日期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620E37" w:rsidRDefault="002C1EEF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教學行事曆</w:t>
            </w:r>
            <w:r w:rsidRPr="00620E37">
              <w:rPr>
                <w:rFonts w:ascii="標楷體" w:eastAsia="標楷體" w:hAnsi="標楷體" w:hint="eastAsia"/>
              </w:rPr>
              <w:t>摘要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 w:rsidP="00620E37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教學進度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cs="新細明體" w:hint="eastAsia"/>
                <w:color w:val="000000"/>
              </w:rPr>
              <w:t>時數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作業</w:t>
            </w:r>
          </w:p>
          <w:p w:rsidR="002C1EEF" w:rsidRPr="008959A7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>
              <w:rPr>
                <w:rFonts w:ascii="標楷體" w:eastAsia="標楷體" w:hAnsi="標楷體"/>
                <w:color w:val="000000"/>
              </w:rPr>
              <w:t>(</w:t>
            </w:r>
            <w:r>
              <w:rPr>
                <w:rFonts w:ascii="標楷體" w:eastAsia="標楷體" w:hAnsi="標楷體" w:hint="eastAsia"/>
                <w:color w:val="000000"/>
              </w:rPr>
              <w:t>平時考</w:t>
            </w:r>
            <w:r>
              <w:rPr>
                <w:rFonts w:ascii="標楷體" w:eastAsia="標楷體" w:hAnsi="標楷體"/>
                <w:color w:val="000000"/>
              </w:rPr>
              <w:t>)</w:t>
            </w: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1F4EAC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F4EAC" w:rsidRPr="00905931" w:rsidRDefault="001F4EAC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:rsidR="001F4EAC" w:rsidRPr="00905931" w:rsidRDefault="001F4EAC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8/28~9/1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F4EAC" w:rsidRDefault="001F4EAC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8/28</w:t>
            </w:r>
            <w:r w:rsidR="00D44D7E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(</w:t>
            </w:r>
            <w:proofErr w:type="gramStart"/>
            <w:r w:rsidR="00D44D7E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一</w:t>
            </w:r>
            <w:proofErr w:type="gramEnd"/>
            <w:r w:rsidR="00D44D7E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)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~9/1</w:t>
            </w:r>
            <w:r w:rsidR="00D44D7E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(五)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教學研究會</w:t>
            </w:r>
          </w:p>
          <w:p w:rsidR="001F4EAC" w:rsidRDefault="001F4EAC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8/30</w:t>
            </w:r>
            <w:r w:rsidR="00D44D7E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(三)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開學、領書</w:t>
            </w:r>
          </w:p>
          <w:p w:rsidR="001F4EAC" w:rsidRPr="001F4EAC" w:rsidRDefault="001F4EAC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1</w:t>
            </w:r>
            <w:r w:rsidR="00D44D7E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(五)起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上傳教學活動計畫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1F4EAC" w:rsidRPr="007B4C5D" w:rsidRDefault="001F4EAC" w:rsidP="00620E37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F4EAC" w:rsidRPr="00A728FA" w:rsidRDefault="001F4EAC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1F4EAC" w:rsidRDefault="001F4EAC" w:rsidP="008959A7">
            <w:pPr>
              <w:spacing w:line="240" w:lineRule="exact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1F4EAC" w:rsidRDefault="001F4EAC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AB40B2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B40B2" w:rsidRPr="00905931" w:rsidRDefault="00AB40B2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0B2" w:rsidRPr="00905931" w:rsidRDefault="001F4EAC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4~9/8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B40B2" w:rsidRDefault="00AB40B2">
            <w:r w:rsidRPr="000D080B">
              <w:t xml:space="preserve"> 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B40B2" w:rsidRPr="00A728FA" w:rsidRDefault="00AB40B2" w:rsidP="00620E37">
            <w:pPr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B40B2" w:rsidRPr="00A728FA" w:rsidRDefault="00AB40B2">
            <w:pPr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 w:rsidRPr="00A728FA">
              <w:rPr>
                <w:rFonts w:ascii="標楷體" w:eastAsia="標楷體" w:hAnsi="標楷體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B40B2" w:rsidRDefault="00AB40B2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AB40B2" w:rsidRDefault="00AB40B2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AB40B2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B40B2" w:rsidRPr="00905931" w:rsidRDefault="00AB40B2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0B2" w:rsidRPr="00905931" w:rsidRDefault="001F4EAC" w:rsidP="00600C8A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11~9/15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B40B2" w:rsidRDefault="001F4EAC">
            <w:r w:rsidRPr="001F4EAC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16</w:t>
            </w:r>
            <w:r w:rsidR="00712A2D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(六)</w:t>
            </w:r>
            <w:r w:rsidRPr="001F4EAC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學校日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B40B2" w:rsidRDefault="00AB40B2">
            <w:pPr>
              <w:widowControl/>
              <w:rPr>
                <w:rFonts w:eastAsia="標楷體"/>
                <w:sz w:val="16"/>
                <w:szCs w:val="16"/>
              </w:rPr>
            </w:pPr>
          </w:p>
          <w:p w:rsidR="00AB40B2" w:rsidRPr="00A728FA" w:rsidRDefault="00AB40B2" w:rsidP="00620E37">
            <w:pPr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B40B2" w:rsidRPr="00A728FA" w:rsidRDefault="00AB40B2">
            <w:pPr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 w:rsidRPr="00A728FA">
              <w:rPr>
                <w:rFonts w:ascii="標楷體" w:eastAsia="標楷體" w:hAnsi="標楷體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B40B2" w:rsidRDefault="00AB40B2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AB40B2" w:rsidRDefault="00AB40B2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600C8A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00C8A" w:rsidRPr="00905931" w:rsidRDefault="00600C8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0C8A" w:rsidRPr="00905931" w:rsidRDefault="001F4EAC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18~9/22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0C8A" w:rsidRPr="00905931" w:rsidRDefault="00600C8A" w:rsidP="003B17FD">
            <w:pPr>
              <w:jc w:val="both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00C8A" w:rsidRPr="00A728FA" w:rsidRDefault="00600C8A" w:rsidP="00620E37">
            <w:pPr>
              <w:jc w:val="both"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0C8A" w:rsidRPr="00A728FA" w:rsidRDefault="00600C8A">
            <w:pPr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 w:rsidRPr="00A728FA">
              <w:rPr>
                <w:rFonts w:ascii="標楷體" w:eastAsia="標楷體" w:hAnsi="標楷體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00C8A" w:rsidRDefault="00600C8A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600C8A" w:rsidRDefault="00600C8A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評量方法</w:t>
            </w:r>
          </w:p>
        </w:tc>
      </w:tr>
      <w:tr w:rsidR="00331101" w:rsidTr="00C4434A">
        <w:trPr>
          <w:trHeight w:val="1098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Pr="00905931" w:rsidRDefault="00331101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90593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25~9/29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905931" w:rsidRDefault="00331101" w:rsidP="005D576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9/30(</w:t>
            </w:r>
            <w:r>
              <w:rPr>
                <w:rFonts w:eastAsia="標楷體" w:hint="eastAsia"/>
                <w:sz w:val="20"/>
                <w:szCs w:val="20"/>
              </w:rPr>
              <w:t>六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補上</w:t>
            </w:r>
            <w:r>
              <w:rPr>
                <w:rFonts w:eastAsia="標楷體" w:hint="eastAsia"/>
                <w:sz w:val="20"/>
                <w:szCs w:val="20"/>
              </w:rPr>
              <w:t>10/9</w:t>
            </w:r>
            <w:r>
              <w:rPr>
                <w:rFonts w:eastAsia="標楷體" w:hint="eastAsia"/>
                <w:sz w:val="20"/>
                <w:szCs w:val="20"/>
              </w:rPr>
              <w:t>上課日</w:t>
            </w:r>
            <w:r w:rsidRPr="00905931">
              <w:rPr>
                <w:rFonts w:eastAsia="標楷體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Pr="00A728FA" w:rsidRDefault="00331101" w:rsidP="00620E37">
            <w:pPr>
              <w:jc w:val="both"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 w:rsidRPr="00A728FA">
              <w:rPr>
                <w:rFonts w:ascii="標楷體" w:eastAsia="標楷體" w:hAnsi="標楷體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Pr="00905931" w:rsidRDefault="00331101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90593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2~10/6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90593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0/4(</w:t>
            </w:r>
            <w:r>
              <w:rPr>
                <w:rFonts w:eastAsia="標楷體" w:hint="eastAsia"/>
                <w:sz w:val="20"/>
                <w:szCs w:val="20"/>
              </w:rPr>
              <w:t>三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中秋節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  <w:p w:rsidR="00331101" w:rsidRPr="007B4C5D" w:rsidRDefault="00331101" w:rsidP="00620E37">
            <w:pPr>
              <w:jc w:val="both"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 w:rsidRPr="00A728FA">
              <w:rPr>
                <w:rFonts w:ascii="標楷體" w:eastAsia="標楷體" w:hAnsi="標楷體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Default="0033110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9~10/13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0/9(</w:t>
            </w:r>
            <w:proofErr w:type="gramStart"/>
            <w:r>
              <w:rPr>
                <w:rFonts w:eastAsia="標楷體" w:hint="eastAsia"/>
                <w:sz w:val="20"/>
                <w:szCs w:val="20"/>
              </w:rPr>
              <w:t>一</w:t>
            </w:r>
            <w:proofErr w:type="gramEnd"/>
            <w:r>
              <w:rPr>
                <w:rFonts w:eastAsia="標楷體" w:hint="eastAsia"/>
                <w:sz w:val="20"/>
                <w:szCs w:val="20"/>
              </w:rPr>
              <w:t>)~10/10(</w:t>
            </w:r>
            <w:r>
              <w:rPr>
                <w:rFonts w:eastAsia="標楷體" w:hint="eastAsia"/>
                <w:sz w:val="20"/>
                <w:szCs w:val="20"/>
              </w:rPr>
              <w:t>二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國慶連假</w:t>
            </w:r>
          </w:p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0/12(</w:t>
            </w:r>
            <w:r>
              <w:rPr>
                <w:rFonts w:eastAsia="標楷體" w:hint="eastAsia"/>
                <w:sz w:val="20"/>
                <w:szCs w:val="20"/>
              </w:rPr>
              <w:t>四</w:t>
            </w:r>
            <w:r>
              <w:rPr>
                <w:rFonts w:eastAsia="標楷體" w:hint="eastAsia"/>
                <w:sz w:val="20"/>
                <w:szCs w:val="20"/>
              </w:rPr>
              <w:t>)~10/13(</w:t>
            </w:r>
            <w:r>
              <w:rPr>
                <w:rFonts w:eastAsia="標楷體" w:hint="eastAsia"/>
                <w:sz w:val="20"/>
                <w:szCs w:val="20"/>
              </w:rPr>
              <w:t>五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第一次期中考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712A2D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12A2D" w:rsidRDefault="00712A2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2A2D" w:rsidRDefault="00712A2D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16~10/20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12A2D" w:rsidRDefault="00712A2D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0/19(</w:t>
            </w:r>
            <w:r>
              <w:rPr>
                <w:rFonts w:eastAsia="標楷體" w:hint="eastAsia"/>
                <w:sz w:val="20"/>
                <w:szCs w:val="20"/>
              </w:rPr>
              <w:t>四</w:t>
            </w:r>
            <w:r>
              <w:rPr>
                <w:rFonts w:eastAsia="標楷體" w:hint="eastAsia"/>
                <w:sz w:val="20"/>
                <w:szCs w:val="20"/>
              </w:rPr>
              <w:t>)~10/20(</w:t>
            </w:r>
            <w:r>
              <w:rPr>
                <w:rFonts w:eastAsia="標楷體" w:hint="eastAsia"/>
                <w:sz w:val="20"/>
                <w:szCs w:val="20"/>
              </w:rPr>
              <w:t>五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第一次模擬考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12A2D" w:rsidRDefault="00712A2D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12A2D" w:rsidRPr="00A728FA" w:rsidRDefault="00712A2D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712A2D" w:rsidRDefault="00712A2D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712A2D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成績計算</w:t>
            </w: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Default="0033110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23~10/27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0/25(</w:t>
            </w:r>
            <w:r>
              <w:rPr>
                <w:rFonts w:eastAsia="標楷體" w:hint="eastAsia"/>
                <w:sz w:val="20"/>
                <w:szCs w:val="20"/>
              </w:rPr>
              <w:t>三</w:t>
            </w:r>
            <w:r>
              <w:rPr>
                <w:rFonts w:eastAsia="標楷體" w:hint="eastAsia"/>
                <w:sz w:val="20"/>
                <w:szCs w:val="20"/>
              </w:rPr>
              <w:t>)~10/27(</w:t>
            </w:r>
            <w:r>
              <w:rPr>
                <w:rFonts w:eastAsia="標楷體" w:hint="eastAsia"/>
                <w:sz w:val="20"/>
                <w:szCs w:val="20"/>
              </w:rPr>
              <w:t>五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第一次作業抽查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410D7F" w:rsidRDefault="00410D7F" w:rsidP="00C4434A">
            <w:pP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共同/專業理論科目：</w:t>
            </w:r>
          </w:p>
          <w:p w:rsidR="00410D7F" w:rsidRPr="00410D7F" w:rsidRDefault="00C4434A" w:rsidP="00C4434A">
            <w:pPr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平時隨堂考試與作業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4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一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二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期末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3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Default="0033110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30~11/3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0/30(</w:t>
            </w:r>
            <w:proofErr w:type="gramStart"/>
            <w:r>
              <w:rPr>
                <w:rFonts w:eastAsia="標楷體" w:hint="eastAsia"/>
                <w:sz w:val="20"/>
                <w:szCs w:val="20"/>
              </w:rPr>
              <w:t>一</w:t>
            </w:r>
            <w:proofErr w:type="gramEnd"/>
            <w:r>
              <w:rPr>
                <w:rFonts w:eastAsia="標楷體" w:hint="eastAsia"/>
                <w:sz w:val="20"/>
                <w:szCs w:val="20"/>
              </w:rPr>
              <w:t>)~11/1(</w:t>
            </w:r>
            <w:r>
              <w:rPr>
                <w:rFonts w:eastAsia="標楷體" w:hint="eastAsia"/>
                <w:sz w:val="20"/>
                <w:szCs w:val="20"/>
              </w:rPr>
              <w:t>三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第一次作業補檢</w:t>
            </w:r>
          </w:p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1/3(</w:t>
            </w:r>
            <w:r>
              <w:rPr>
                <w:rFonts w:eastAsia="標楷體" w:hint="eastAsia"/>
                <w:sz w:val="20"/>
                <w:szCs w:val="20"/>
              </w:rPr>
              <w:t>五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高一、</w:t>
            </w:r>
            <w:proofErr w:type="gramStart"/>
            <w:r>
              <w:rPr>
                <w:rFonts w:eastAsia="標楷體" w:hint="eastAsia"/>
                <w:sz w:val="20"/>
                <w:szCs w:val="20"/>
              </w:rPr>
              <w:t>高二英文競試</w:t>
            </w:r>
            <w:proofErr w:type="gramEnd"/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Default="0033110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lastRenderedPageBreak/>
              <w:t>11</w:t>
            </w:r>
          </w:p>
        </w:tc>
        <w:tc>
          <w:tcPr>
            <w:tcW w:w="14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6~11/10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331101" w:rsidRDefault="00410D7F">
            <w:pPr>
              <w:jc w:val="center"/>
              <w:rPr>
                <w:rFonts w:ascii="標楷體" w:eastAsia="標楷體" w:hAnsi="標楷體" w:hint="eastAsia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科目：</w:t>
            </w:r>
          </w:p>
          <w:p w:rsidR="00410D7F" w:rsidRDefault="00410D7F">
            <w:pPr>
              <w:jc w:val="center"/>
              <w:rPr>
                <w:rFonts w:ascii="標楷體" w:eastAsia="標楷體" w:hAnsi="標楷體" w:hint="eastAsia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操作技術：45%</w:t>
            </w:r>
          </w:p>
          <w:p w:rsidR="00410D7F" w:rsidRDefault="00410D7F">
            <w:pPr>
              <w:jc w:val="center"/>
              <w:rPr>
                <w:rFonts w:ascii="標楷體" w:eastAsia="標楷體" w:hAnsi="標楷體" w:hint="eastAsia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報告：25%</w:t>
            </w:r>
          </w:p>
          <w:p w:rsidR="00410D7F" w:rsidRDefault="00410D7F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職業道德：30%</w:t>
            </w:r>
            <w:bookmarkStart w:id="0" w:name="_GoBack"/>
            <w:bookmarkEnd w:id="0"/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Default="0033110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13~11/17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1A387F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A387F" w:rsidRDefault="001A387F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387F" w:rsidRDefault="005640B4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20~11/24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A387F" w:rsidRDefault="005640B4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1/20~11/24</w:t>
            </w:r>
            <w:r>
              <w:rPr>
                <w:rFonts w:eastAsia="標楷體" w:hint="eastAsia"/>
                <w:sz w:val="20"/>
                <w:szCs w:val="20"/>
              </w:rPr>
              <w:t>教學研究會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1A387F" w:rsidRDefault="001A387F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A387F" w:rsidRPr="00A728FA" w:rsidRDefault="001A387F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1A387F" w:rsidRDefault="001A387F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1A387F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親師配合</w:t>
            </w: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Default="0033110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27~12/1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1/28(</w:t>
            </w:r>
            <w:r>
              <w:rPr>
                <w:rFonts w:eastAsia="標楷體" w:hint="eastAsia"/>
                <w:sz w:val="20"/>
                <w:szCs w:val="20"/>
              </w:rPr>
              <w:t>二</w:t>
            </w:r>
            <w:r>
              <w:rPr>
                <w:rFonts w:eastAsia="標楷體" w:hint="eastAsia"/>
                <w:sz w:val="20"/>
                <w:szCs w:val="20"/>
              </w:rPr>
              <w:t>)~12/1(</w:t>
            </w:r>
            <w:r>
              <w:rPr>
                <w:rFonts w:eastAsia="標楷體" w:hint="eastAsia"/>
                <w:sz w:val="20"/>
                <w:szCs w:val="20"/>
              </w:rPr>
              <w:t>五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全國工科賽</w:t>
            </w:r>
          </w:p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1/29(</w:t>
            </w:r>
            <w:r>
              <w:rPr>
                <w:rFonts w:eastAsia="標楷體" w:hint="eastAsia"/>
                <w:sz w:val="20"/>
                <w:szCs w:val="20"/>
              </w:rPr>
              <w:t>三</w:t>
            </w:r>
            <w:r>
              <w:rPr>
                <w:rFonts w:eastAsia="標楷體" w:hint="eastAsia"/>
                <w:sz w:val="20"/>
                <w:szCs w:val="20"/>
              </w:rPr>
              <w:t>)~12/1(</w:t>
            </w:r>
            <w:r>
              <w:rPr>
                <w:rFonts w:eastAsia="標楷體" w:hint="eastAsia"/>
                <w:sz w:val="20"/>
                <w:szCs w:val="20"/>
              </w:rPr>
              <w:t>五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第二次期中考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331101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Default="0033110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4~12/8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2/6(</w:t>
            </w:r>
            <w:r>
              <w:rPr>
                <w:rFonts w:eastAsia="標楷體" w:hint="eastAsia"/>
                <w:sz w:val="20"/>
                <w:szCs w:val="20"/>
              </w:rPr>
              <w:t>三</w:t>
            </w:r>
            <w:r>
              <w:rPr>
                <w:rFonts w:eastAsia="標楷體" w:hint="eastAsia"/>
                <w:sz w:val="20"/>
                <w:szCs w:val="20"/>
              </w:rPr>
              <w:t>)~12/8(</w:t>
            </w:r>
            <w:r>
              <w:rPr>
                <w:rFonts w:eastAsia="標楷體" w:hint="eastAsia"/>
                <w:sz w:val="20"/>
                <w:szCs w:val="20"/>
              </w:rPr>
              <w:t>五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第二次作業抽查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331101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Default="0033110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11~12/15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2/13(</w:t>
            </w:r>
            <w:r>
              <w:rPr>
                <w:rFonts w:eastAsia="標楷體" w:hint="eastAsia"/>
                <w:sz w:val="20"/>
                <w:szCs w:val="20"/>
              </w:rPr>
              <w:t>三</w:t>
            </w:r>
            <w:r>
              <w:rPr>
                <w:rFonts w:eastAsia="標楷體" w:hint="eastAsia"/>
                <w:sz w:val="20"/>
                <w:szCs w:val="20"/>
              </w:rPr>
              <w:t>)~12/15(</w:t>
            </w:r>
            <w:r>
              <w:rPr>
                <w:rFonts w:eastAsia="標楷體" w:hint="eastAsia"/>
                <w:sz w:val="20"/>
                <w:szCs w:val="20"/>
              </w:rPr>
              <w:t>五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第二次作業補檢</w:t>
            </w:r>
          </w:p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2/15(</w:t>
            </w:r>
            <w:r>
              <w:rPr>
                <w:rFonts w:eastAsia="標楷體" w:hint="eastAsia"/>
                <w:sz w:val="20"/>
                <w:szCs w:val="20"/>
              </w:rPr>
              <w:t>五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全校作文競試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331101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Default="0033110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18~12/22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2/19(</w:t>
            </w:r>
            <w:r>
              <w:rPr>
                <w:rFonts w:eastAsia="標楷體" w:hint="eastAsia"/>
                <w:sz w:val="20"/>
                <w:szCs w:val="20"/>
              </w:rPr>
              <w:t>二</w:t>
            </w:r>
            <w:r>
              <w:rPr>
                <w:rFonts w:eastAsia="標楷體" w:hint="eastAsia"/>
                <w:sz w:val="20"/>
                <w:szCs w:val="20"/>
              </w:rPr>
              <w:t>)~12/20(</w:t>
            </w:r>
            <w:r>
              <w:rPr>
                <w:rFonts w:eastAsia="標楷體" w:hint="eastAsia"/>
                <w:sz w:val="20"/>
                <w:szCs w:val="20"/>
              </w:rPr>
              <w:t>三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第二次模擬考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5640B4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640B4" w:rsidRDefault="005640B4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40B4" w:rsidRDefault="005640B4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25~12/29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40B4" w:rsidRDefault="005640B4" w:rsidP="00A728FA">
            <w:pPr>
              <w:jc w:val="both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640B4" w:rsidRDefault="005640B4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40B4" w:rsidRPr="00A728FA" w:rsidRDefault="005640B4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640B4" w:rsidRDefault="005640B4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640B4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其他</w:t>
            </w: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Default="0033110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1~1/5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/1(</w:t>
            </w:r>
            <w:proofErr w:type="gramStart"/>
            <w:r>
              <w:rPr>
                <w:rFonts w:eastAsia="標楷體" w:hint="eastAsia"/>
                <w:sz w:val="20"/>
                <w:szCs w:val="20"/>
              </w:rPr>
              <w:t>一</w:t>
            </w:r>
            <w:proofErr w:type="gramEnd"/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元旦</w:t>
            </w:r>
          </w:p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/5</w:t>
            </w:r>
            <w:r>
              <w:rPr>
                <w:rFonts w:eastAsia="標楷體" w:hint="eastAsia"/>
                <w:sz w:val="20"/>
                <w:szCs w:val="20"/>
              </w:rPr>
              <w:t>高一、高二專業科目競試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331101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Default="0033110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8~1/12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331101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Default="00331101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E50F7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15~1/19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/16(</w:t>
            </w:r>
            <w:r>
              <w:rPr>
                <w:rFonts w:eastAsia="標楷體" w:hint="eastAsia"/>
                <w:sz w:val="20"/>
                <w:szCs w:val="20"/>
              </w:rPr>
              <w:t>二</w:t>
            </w:r>
            <w:r>
              <w:rPr>
                <w:rFonts w:eastAsia="標楷體" w:hint="eastAsia"/>
                <w:sz w:val="20"/>
                <w:szCs w:val="20"/>
              </w:rPr>
              <w:t>)~1/19(</w:t>
            </w:r>
            <w:r>
              <w:rPr>
                <w:rFonts w:eastAsia="標楷體" w:hint="eastAsia"/>
                <w:sz w:val="20"/>
                <w:szCs w:val="20"/>
              </w:rPr>
              <w:t>五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期末考</w:t>
            </w:r>
          </w:p>
          <w:p w:rsidR="00331101" w:rsidRDefault="00331101" w:rsidP="00A728F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/19(</w:t>
            </w:r>
            <w:r>
              <w:rPr>
                <w:rFonts w:eastAsia="標楷體" w:hint="eastAsia"/>
                <w:sz w:val="20"/>
                <w:szCs w:val="20"/>
              </w:rPr>
              <w:t>五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休業式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>
            <w:pPr>
              <w:widowControl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331101" w:rsidRDefault="00331101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331101" w:rsidTr="00C4434A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31101" w:rsidRPr="00905931" w:rsidRDefault="00331101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2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905931" w:rsidRDefault="00331101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22~1/26</w:t>
            </w:r>
          </w:p>
        </w:tc>
        <w:tc>
          <w:tcPr>
            <w:tcW w:w="32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Default="00331101" w:rsidP="00600C8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/22(</w:t>
            </w:r>
            <w:proofErr w:type="gramStart"/>
            <w:r>
              <w:rPr>
                <w:rFonts w:eastAsia="標楷體" w:hint="eastAsia"/>
                <w:sz w:val="20"/>
                <w:szCs w:val="20"/>
              </w:rPr>
              <w:t>一</w:t>
            </w:r>
            <w:proofErr w:type="gramEnd"/>
            <w:r>
              <w:rPr>
                <w:rFonts w:eastAsia="標楷體" w:hint="eastAsia"/>
                <w:sz w:val="20"/>
                <w:szCs w:val="20"/>
              </w:rPr>
              <w:t>)~1/24(</w:t>
            </w:r>
            <w:r>
              <w:rPr>
                <w:rFonts w:eastAsia="標楷體" w:hint="eastAsia"/>
                <w:sz w:val="20"/>
                <w:szCs w:val="20"/>
              </w:rPr>
              <w:t>三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補行</w:t>
            </w:r>
            <w:r>
              <w:rPr>
                <w:rFonts w:eastAsia="標楷體" w:hint="eastAsia"/>
                <w:sz w:val="20"/>
                <w:szCs w:val="20"/>
              </w:rPr>
              <w:t>2/12~2/14</w:t>
            </w:r>
            <w:r>
              <w:rPr>
                <w:rFonts w:eastAsia="標楷體" w:hint="eastAsia"/>
                <w:sz w:val="20"/>
                <w:szCs w:val="20"/>
              </w:rPr>
              <w:t>上課</w:t>
            </w:r>
          </w:p>
          <w:p w:rsidR="00331101" w:rsidRPr="00905931" w:rsidRDefault="00331101" w:rsidP="00600C8A">
            <w:pPr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1/25(</w:t>
            </w:r>
            <w:r>
              <w:rPr>
                <w:rFonts w:eastAsia="標楷體" w:hint="eastAsia"/>
                <w:sz w:val="20"/>
                <w:szCs w:val="20"/>
              </w:rPr>
              <w:t>四</w:t>
            </w:r>
            <w:r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 w:hint="eastAsia"/>
                <w:sz w:val="20"/>
                <w:szCs w:val="20"/>
              </w:rPr>
              <w:t>寒假開始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Pr="00A728FA" w:rsidRDefault="00331101" w:rsidP="009343DB">
            <w:pPr>
              <w:jc w:val="both"/>
              <w:rPr>
                <w:rFonts w:eastAsia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1101" w:rsidRPr="00A728FA" w:rsidRDefault="00331101">
            <w:pPr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 w:rsidRPr="00A728FA">
              <w:rPr>
                <w:rFonts w:ascii="標楷體" w:eastAsia="標楷體" w:hAnsi="標楷體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31101" w:rsidRDefault="00331101" w:rsidP="00793EF3">
            <w:pPr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331101" w:rsidRPr="00A34E18" w:rsidRDefault="00331101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2C1EEF" w:rsidTr="00C4434A">
        <w:trPr>
          <w:trHeight w:val="390"/>
        </w:trPr>
        <w:tc>
          <w:tcPr>
            <w:tcW w:w="10861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1EEF" w:rsidRDefault="002C1EEF" w:rsidP="002C27E4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查核：請於</w:t>
            </w:r>
            <w:r w:rsidR="00A24CD9">
              <w:rPr>
                <w:rFonts w:ascii="標楷體" w:eastAsia="標楷體" w:hAnsi="標楷體"/>
                <w:color w:val="000000"/>
                <w:sz w:val="20"/>
                <w:szCs w:val="20"/>
              </w:rPr>
              <w:t>9/</w:t>
            </w:r>
            <w:r w:rsidR="00A24CD9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4</w:t>
            </w:r>
            <w:r>
              <w:rPr>
                <w:rFonts w:ascii="標楷體" w:eastAsia="標楷體" w:hAnsi="標楷體"/>
                <w:color w:val="000000"/>
                <w:sz w:val="20"/>
                <w:szCs w:val="20"/>
              </w:rPr>
              <w:t>(</w:t>
            </w: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星期四</w:t>
            </w:r>
            <w:r>
              <w:rPr>
                <w:rFonts w:ascii="標楷體" w:eastAsia="標楷體" w:hAnsi="標楷體"/>
                <w:color w:val="000000"/>
                <w:sz w:val="20"/>
                <w:szCs w:val="20"/>
              </w:rPr>
              <w:t>)</w:t>
            </w: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前上傳至</w:t>
            </w:r>
            <w:r w:rsidR="00A24CD9" w:rsidRPr="00A24CD9">
              <w:rPr>
                <w:rFonts w:ascii="標楷體" w:eastAsia="標楷體" w:hAnsi="標楷體"/>
                <w:color w:val="000000"/>
                <w:sz w:val="20"/>
                <w:szCs w:val="20"/>
              </w:rPr>
              <w:t>http://night.taivs.tp.edu.tw/knowledge/know_fodview.asp?id={E33E75D4-591B-4F6D-AA40-F59DF25017FD}</w:t>
            </w: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網站</w:t>
            </w:r>
          </w:p>
        </w:tc>
      </w:tr>
    </w:tbl>
    <w:p w:rsidR="00AB3F82" w:rsidRDefault="00AB3F82" w:rsidP="00AB3F82">
      <w:r>
        <w:rPr>
          <w:rFonts w:hint="eastAsia"/>
        </w:rPr>
        <w:t>填表說明</w:t>
      </w:r>
    </w:p>
    <w:p w:rsidR="00AB3F82" w:rsidRDefault="00AB3F82" w:rsidP="00AB3F82">
      <w:pPr>
        <w:ind w:left="240" w:hangingChars="100" w:hanging="240"/>
      </w:pPr>
      <w:r>
        <w:t xml:space="preserve">1. </w:t>
      </w:r>
      <w:r>
        <w:rPr>
          <w:rFonts w:hint="eastAsia"/>
        </w:rPr>
        <w:t>在本表的</w:t>
      </w:r>
      <w:r w:rsidRPr="001E3050">
        <w:rPr>
          <w:rFonts w:hint="eastAsia"/>
          <w:bdr w:val="single" w:sz="4" w:space="0" w:color="auto"/>
        </w:rPr>
        <w:t>預定教學進度</w:t>
      </w:r>
      <w:r>
        <w:rPr>
          <w:rFonts w:hint="eastAsia"/>
        </w:rPr>
        <w:t>欄中，有增列重大考試行事曆，供老師酌參，老師在撰寫教學進度時可參考編列進度，之後可將之刪除，本欄可供老師自由發揮。</w:t>
      </w:r>
    </w:p>
    <w:p w:rsidR="00AB3F82" w:rsidRDefault="00AB3F82" w:rsidP="00AB3F82">
      <w:pPr>
        <w:ind w:left="240" w:hangingChars="100" w:hanging="240"/>
      </w:pPr>
      <w:r>
        <w:t xml:space="preserve">2. </w:t>
      </w:r>
      <w:r>
        <w:rPr>
          <w:rFonts w:hint="eastAsia"/>
        </w:rPr>
        <w:t>在本表的</w:t>
      </w:r>
      <w:r w:rsidRPr="0034354A">
        <w:rPr>
          <w:rFonts w:hint="eastAsia"/>
          <w:bdr w:val="single" w:sz="4" w:space="0" w:color="auto"/>
        </w:rPr>
        <w:t>預定作業</w:t>
      </w:r>
      <w:r>
        <w:rPr>
          <w:rFonts w:hint="eastAsia"/>
        </w:rPr>
        <w:t>欄中，同樣有增列作業抽查時程供老師參酌，老師填寫完作業進度後，同樣可以刪除。</w:t>
      </w:r>
    </w:p>
    <w:p w:rsidR="00AB3F82" w:rsidRPr="0034354A" w:rsidRDefault="00AB3F82" w:rsidP="00AB3F82">
      <w:pPr>
        <w:ind w:left="240" w:hangingChars="100" w:hanging="240"/>
      </w:pPr>
      <w:r>
        <w:t>3.</w:t>
      </w:r>
      <w:r w:rsidRPr="003B17FD">
        <w:t xml:space="preserve"> </w:t>
      </w:r>
      <w:r>
        <w:rPr>
          <w:rFonts w:hint="eastAsia"/>
        </w:rPr>
        <w:t>本表僅供老師參考，老師可自由設計版面。</w:t>
      </w:r>
    </w:p>
    <w:p w:rsidR="00AB3F82" w:rsidRPr="0034354A" w:rsidRDefault="00AB3F82" w:rsidP="00AB3F82"/>
    <w:sectPr w:rsidR="00AB3F82" w:rsidRPr="0034354A" w:rsidSect="004E5B73"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1EEF" w:rsidRDefault="002C1EEF">
      <w:r>
        <w:separator/>
      </w:r>
    </w:p>
  </w:endnote>
  <w:endnote w:type="continuationSeparator" w:id="0">
    <w:p w:rsidR="002C1EEF" w:rsidRDefault="002C1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新細明體">
    <w:altName w:val="PMingLiU"/>
    <w:panose1 w:val="02020300000000000000"/>
    <w:charset w:val="88"/>
    <w:family w:val="roman"/>
    <w:pitch w:val="variable"/>
    <w:sig w:usb0="00000003" w:usb1="080E0000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1EEF" w:rsidRDefault="002C1EEF">
      <w:r>
        <w:separator/>
      </w:r>
    </w:p>
  </w:footnote>
  <w:footnote w:type="continuationSeparator" w:id="0">
    <w:p w:rsidR="002C1EEF" w:rsidRDefault="002C1E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xNbM0MTA0BBJmlko6SsGpxcWZ+XkgBYa1AGhZtgQsAAAA"/>
  </w:docVars>
  <w:rsids>
    <w:rsidRoot w:val="004E5B73"/>
    <w:rsid w:val="00072149"/>
    <w:rsid w:val="000A2DDB"/>
    <w:rsid w:val="000D1300"/>
    <w:rsid w:val="000D47E0"/>
    <w:rsid w:val="000F4746"/>
    <w:rsid w:val="00107DBD"/>
    <w:rsid w:val="0012270A"/>
    <w:rsid w:val="001340EE"/>
    <w:rsid w:val="00166750"/>
    <w:rsid w:val="001A387F"/>
    <w:rsid w:val="001E20F7"/>
    <w:rsid w:val="001E3050"/>
    <w:rsid w:val="001F4EAC"/>
    <w:rsid w:val="002166D4"/>
    <w:rsid w:val="00240356"/>
    <w:rsid w:val="002C1EEF"/>
    <w:rsid w:val="002C27E4"/>
    <w:rsid w:val="002C32E8"/>
    <w:rsid w:val="002C5F45"/>
    <w:rsid w:val="003061A0"/>
    <w:rsid w:val="00320C31"/>
    <w:rsid w:val="00331101"/>
    <w:rsid w:val="00336BC1"/>
    <w:rsid w:val="0034354A"/>
    <w:rsid w:val="00370991"/>
    <w:rsid w:val="003B17FD"/>
    <w:rsid w:val="00410D7F"/>
    <w:rsid w:val="00453306"/>
    <w:rsid w:val="00460122"/>
    <w:rsid w:val="00467CD8"/>
    <w:rsid w:val="004A30BF"/>
    <w:rsid w:val="004E5B73"/>
    <w:rsid w:val="005118E9"/>
    <w:rsid w:val="005214D4"/>
    <w:rsid w:val="005640B4"/>
    <w:rsid w:val="005C4087"/>
    <w:rsid w:val="005D576A"/>
    <w:rsid w:val="00600C8A"/>
    <w:rsid w:val="00620E37"/>
    <w:rsid w:val="006567E2"/>
    <w:rsid w:val="006C6689"/>
    <w:rsid w:val="006F3269"/>
    <w:rsid w:val="00712A2D"/>
    <w:rsid w:val="00722328"/>
    <w:rsid w:val="00793EF3"/>
    <w:rsid w:val="007A3F64"/>
    <w:rsid w:val="007B4C5D"/>
    <w:rsid w:val="007C018E"/>
    <w:rsid w:val="007C3A9F"/>
    <w:rsid w:val="007E47CA"/>
    <w:rsid w:val="007E6284"/>
    <w:rsid w:val="0083495C"/>
    <w:rsid w:val="008959A7"/>
    <w:rsid w:val="008E0C5D"/>
    <w:rsid w:val="00905931"/>
    <w:rsid w:val="009343DB"/>
    <w:rsid w:val="00940F4B"/>
    <w:rsid w:val="00966369"/>
    <w:rsid w:val="009A45EF"/>
    <w:rsid w:val="00A00112"/>
    <w:rsid w:val="00A06D55"/>
    <w:rsid w:val="00A24CD9"/>
    <w:rsid w:val="00A34E18"/>
    <w:rsid w:val="00A42A97"/>
    <w:rsid w:val="00A728FA"/>
    <w:rsid w:val="00A94798"/>
    <w:rsid w:val="00AB3F82"/>
    <w:rsid w:val="00AB40B2"/>
    <w:rsid w:val="00AF467D"/>
    <w:rsid w:val="00BB0031"/>
    <w:rsid w:val="00BE0E91"/>
    <w:rsid w:val="00C4434A"/>
    <w:rsid w:val="00C470FE"/>
    <w:rsid w:val="00CD7B3F"/>
    <w:rsid w:val="00CE21EB"/>
    <w:rsid w:val="00D17486"/>
    <w:rsid w:val="00D44D7E"/>
    <w:rsid w:val="00D629CE"/>
    <w:rsid w:val="00D9067D"/>
    <w:rsid w:val="00DB7710"/>
    <w:rsid w:val="00E304C6"/>
    <w:rsid w:val="00E50F7E"/>
    <w:rsid w:val="00E56CFA"/>
    <w:rsid w:val="00EC0590"/>
    <w:rsid w:val="00F61ECA"/>
    <w:rsid w:val="00FE54E8"/>
    <w:rsid w:val="00FF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383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993AA9-3825-4344-AFA9-64441DDD2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606</Words>
  <Characters>801</Characters>
  <Application>Microsoft Office Word</Application>
  <DocSecurity>0</DocSecurity>
  <Lines>6</Lines>
  <Paragraphs>2</Paragraphs>
  <ScaleCrop>false</ScaleCrop>
  <Company>taivs</Company>
  <LinksUpToDate>false</LinksUpToDate>
  <CharactersWithSpaces>1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臺北市立大安高級工業職業學校</dc:title>
  <dc:subject/>
  <dc:creator>barytone</dc:creator>
  <cp:keywords/>
  <dc:description/>
  <cp:lastModifiedBy>Valued Acer Customer</cp:lastModifiedBy>
  <cp:revision>10</cp:revision>
  <dcterms:created xsi:type="dcterms:W3CDTF">2017-08-28T01:03:00Z</dcterms:created>
  <dcterms:modified xsi:type="dcterms:W3CDTF">2017-08-29T07:56:00Z</dcterms:modified>
</cp:coreProperties>
</file>